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1a8dd36-dirty, Sat Apr 3 15:54:52 2021 +0200</dc:subject>
  <cp:keywords/>
  <dcterms:created xsi:type="dcterms:W3CDTF">2021-04-03T15:47:15Z</dcterms:created>
  <dcterms:modified xsi:type="dcterms:W3CDTF">2021-04-03T15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1a8dd36-dirty, Sat Apr 3 15:54:52 2021 +0200</vt:lpwstr>
  </property>
</Properties>
</file>